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carlos-m.-ruiz"/>
    <w:p>
      <w:pPr>
        <w:pStyle w:val="Heading1"/>
      </w:pPr>
      <w:r>
        <w:t xml:space="preserve">Carlos M. Ruiz</w:t>
      </w:r>
    </w:p>
    <w:p>
      <w:pPr>
        <w:pStyle w:val="FirstParagraph"/>
      </w:pPr>
      <w:r>
        <w:rPr>
          <w:bCs/>
          <w:b/>
        </w:rPr>
        <w:t xml:space="preserve">Software Engineer | Spain Barcelona |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carlos.rui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rcelon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carlosruizsoftwareengineer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5 years of experience in developing scalable web applications and innovative software solutions. Specialized in full-stack development, cloud computing, and agile methodologies. A strong advocate for open-source technologies and community-driven projects. Committed to delivering high-quality code that aligns with the dynamic tech ecosystem of Spain Barcelona. Proven track record of collaborating with cross-functional teams to build robust software systems tailored for both local and international markets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Native)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igmatech-solutions"/>
    <w:p>
      <w:pPr>
        <w:pStyle w:val="Heading3"/>
      </w:pPr>
      <w:r>
        <w:rPr>
          <w:bCs/>
          <w:b/>
        </w:rPr>
        <w:t xml:space="preserve">SigmaTech Solutions</w:t>
      </w:r>
    </w:p>
    <w:p>
      <w:pPr>
        <w:pStyle w:val="FirstParagraph"/>
      </w:pPr>
      <w:r>
        <w:rPr>
          <w:iCs/>
          <w:i/>
        </w:rPr>
        <w:t xml:space="preserve">Senior Software Engineer | Barcelona, Spain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SaaS platform for local businesses in Spain Barcelona, increasing user adoption by 40% within 12 month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 using Python and Django, optimizing backend performance by 30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with Jenkins and Docker, reducing deployment time from hours to minutes for critical application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on GitHub, fostering collaboration within the Spain Barcelona tech community.</w:t>
      </w:r>
    </w:p>
    <w:bookmarkEnd w:id="23"/>
    <w:bookmarkStart w:id="24" w:name="ilabs-technologies"/>
    <w:p>
      <w:pPr>
        <w:pStyle w:val="Heading3"/>
      </w:pPr>
      <w:r>
        <w:rPr>
          <w:bCs/>
          <w:b/>
        </w:rPr>
        <w:t xml:space="preserve">iLabs Technologies</w:t>
      </w:r>
    </w:p>
    <w:p>
      <w:pPr>
        <w:pStyle w:val="FirstParagraph"/>
      </w:pPr>
      <w:r>
        <w:rPr>
          <w:iCs/>
          <w:i/>
        </w:rPr>
        <w:t xml:space="preserve">Software Engineer | Barcelona, Spain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responsive web applications using React.js and Node.js for clients in the healthcare sector, ensuring compliance with GDPR regulation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and introduced caching mechanisms, improving application response times by 25%.</w:t>
      </w:r>
    </w:p>
    <w:p>
      <w:pPr>
        <w:numPr>
          <w:ilvl w:val="0"/>
          <w:numId w:val="1003"/>
        </w:numPr>
        <w:pStyle w:val="Compact"/>
      </w:pPr>
      <w:r>
        <w:t xml:space="preserve">Supported the migration of legacy systems to modern architectures, reducing maintenance costs by 20%.</w:t>
      </w:r>
    </w:p>
    <w:p>
      <w:pPr>
        <w:numPr>
          <w:ilvl w:val="0"/>
          <w:numId w:val="1003"/>
        </w:numPr>
        <w:pStyle w:val="Compact"/>
      </w:pPr>
      <w:r>
        <w:t xml:space="preserve">Acted as a mentor to junior developers, promoting knowledge sharing within the team in Spain Barcelona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at Politècnica de Catalunya (UPC), Barcelona, Spain</w:t>
      </w:r>
      <w:r>
        <w:br/>
      </w:r>
      <w:r>
        <w:t xml:space="preserve">Graduated: June 2016</w:t>
      </w:r>
    </w:p>
    <w:p>
      <w:pPr>
        <w:pStyle w:val="BodyText"/>
      </w:pPr>
      <w:r>
        <w:rPr>
          <w:bCs/>
          <w:b/>
        </w:rPr>
        <w:t xml:space="preserve">Master of Science in Software Development</w:t>
      </w:r>
      <w:r>
        <w:br/>
      </w:r>
      <w:r>
        <w:t xml:space="preserve">Universidad Autónoma de Barcelona (UAB), Barcelona, Spain</w:t>
      </w:r>
      <w:r>
        <w:br/>
      </w:r>
      <w:r>
        <w:t xml:space="preserve">Graduated: June 2018</w:t>
      </w:r>
    </w:p>
    <w:p>
      <w:r>
        <w:pict>
          <v:rect style="width:0;height:1.5pt" o:hralign="center" o:hrstd="t" o:hr="t"/>
        </w:pict>
      </w:r>
    </w:p>
    <w:bookmarkEnd w:id="26"/>
    <w:bookmarkStart w:id="29" w:name="certifications-projects"/>
    <w:p>
      <w:pPr>
        <w:pStyle w:val="Heading2"/>
      </w:pPr>
      <w:r>
        <w:t xml:space="preserve">Certifications &amp; Projects</w:t>
      </w:r>
    </w:p>
    <w:bookmarkStart w:id="27" w:name="certifications"/>
    <w:p>
      <w:pPr>
        <w:pStyle w:val="Heading3"/>
      </w:pPr>
      <w:r>
        <w:t xml:space="preserve">Certifica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soft Azure Fundamentals (AZ-900)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um Master Certification (CSM) – Scrum Alliance (2019)</w:t>
      </w:r>
    </w:p>
    <w:bookmarkEnd w:id="27"/>
    <w:bookmarkStart w:id="28" w:name="notable-projects"/>
    <w:p>
      <w:pPr>
        <w:pStyle w:val="Heading3"/>
      </w:pPr>
      <w:r>
        <w:t xml:space="preserve">Notable Projec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City Barcelona Platform</w:t>
      </w:r>
      <w:r>
        <w:t xml:space="preserve">: Developed a real-time data analytics dashboard for municipal services using Python and PostgreSQL, improving resource allocation efficiency by 15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Track Application</w:t>
      </w:r>
      <w:r>
        <w:t xml:space="preserve">: Built a mobile app in collaboration with local environmental groups in Spain Barcelona to monitor waste management systems, achieving 500+ downloads within the first mont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-Source Contribution</w:t>
      </w:r>
      <w:r>
        <w:t xml:space="preserve">: Actively contributed to the Django project, submitting bug fixes and enhancements that were merged into the official repositor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p 10 Innovators in Barcelona Tech (2023)</w:t>
      </w:r>
      <w:r>
        <w:t xml:space="preserve"> </w:t>
      </w:r>
      <w:r>
        <w:t xml:space="preserve">– Recognized by Barcelonatech Magazine for contributions to the Spain Barcelona startup eco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Developer at iLabs Technologies (2017)</w:t>
      </w:r>
      <w:r>
        <w:t xml:space="preserve"> </w:t>
      </w:r>
      <w:r>
        <w:t xml:space="preserve">– Awarded for exceptional problem-solving skills and leadership in a high-pressure proje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 Source Contributor of the Year (2021)</w:t>
      </w:r>
      <w:r>
        <w:t xml:space="preserve"> </w:t>
      </w:r>
      <w:r>
        <w:t xml:space="preserve">– Honored by the Barcelona Open Source Community for significant contributions to community-driven projects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celona Tech Association (BTA)</w:t>
      </w:r>
      <w:r>
        <w:t xml:space="preserve">: Member since 2018, actively participating in monthly tech meetup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in Web Developers Network</w:t>
      </w:r>
      <w:r>
        <w:t xml:space="preserve">: Regular speaker at conferences in Spain Barcelona, focusing on modern web development pract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Barcelona Section</w:t>
      </w:r>
      <w:r>
        <w:t xml:space="preserve">: Member since 2017, contributing to technical publications and industry events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Carlos M. Ruiz at carlos.ruiz@example.com for references from previous employers in Spain Barcelon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Spain Barcelona</dc:title>
  <dc:creator/>
  <dc:language>en</dc:language>
  <cp:keywords/>
  <dcterms:created xsi:type="dcterms:W3CDTF">2025-12-13T02:58:28Z</dcterms:created>
  <dcterms:modified xsi:type="dcterms:W3CDTF">2025-12-13T02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